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315E2668"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r w:rsidR="00882EE0">
        <w:rPr>
          <w:lang w:val="en-US" w:eastAsia="en-US"/>
        </w:rPr>
        <w:t xml:space="preserve"> </w:t>
      </w:r>
    </w:p>
    <w:p w14:paraId="635FCE26" w14:textId="6D7478DE" w:rsidR="00BB6511" w:rsidRDefault="00BB6511" w:rsidP="004707C5">
      <w:pPr>
        <w:jc w:val="both"/>
        <w:rPr>
          <w:lang w:val="en-US" w:eastAsia="en-US"/>
        </w:rPr>
      </w:pPr>
    </w:p>
    <w:p w14:paraId="284DE086" w14:textId="3343B47E"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r w:rsidR="00342EAC" w:rsidRPr="00342EAC">
        <w:rPr>
          <w:rStyle w:val="Hyperlink"/>
          <w:lang w:val="en-US" w:eastAsia="en-US"/>
        </w:rPr>
        <w:t>https://github.com/billbuchanan/appliedcrypto/tree/main/unit01_cipher_fundamentals</w:t>
      </w:r>
    </w:p>
    <w:p w14:paraId="3F8FA691" w14:textId="04F5EE0F" w:rsidR="00F30253" w:rsidRDefault="00F30253" w:rsidP="004707C5">
      <w:pPr>
        <w:jc w:val="both"/>
        <w:rPr>
          <w:lang w:val="en-US" w:eastAsia="en-US"/>
        </w:rPr>
      </w:pPr>
    </w:p>
    <w:p w14:paraId="69BA5FB5" w14:textId="537B30D2" w:rsidR="00F30253" w:rsidRDefault="006C0544" w:rsidP="004707C5">
      <w:pPr>
        <w:jc w:val="both"/>
        <w:rPr>
          <w:lang w:val="en-US" w:eastAsia="en-US"/>
        </w:rPr>
      </w:pPr>
      <w:r>
        <w:rPr>
          <w:lang w:val="en-US" w:eastAsia="en-US"/>
        </w:rPr>
        <w:t>Go to vsoc.napier.ac.uk and find your folder</w:t>
      </w:r>
      <w:r w:rsidR="003A04DA">
        <w:rPr>
          <w:lang w:val="en-US" w:eastAsia="en-US"/>
        </w:rPr>
        <w:t xml:space="preserve"> (Production-&gt;CSN11131)</w:t>
      </w:r>
      <w:r>
        <w:rPr>
          <w:lang w:val="en-US" w:eastAsia="en-US"/>
        </w:rPr>
        <w:t xml:space="preserve">.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8"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09C58EE" w:rsidR="00EB3891" w:rsidRPr="00EB3891" w:rsidRDefault="00EB3891" w:rsidP="00EB3891">
      <w:r w:rsidRPr="00C66735">
        <w:rPr>
          <w:b/>
          <w:lang w:val="en-US"/>
        </w:rPr>
        <w:t>Lab demo</w:t>
      </w:r>
      <w:r>
        <w:rPr>
          <w:lang w:val="en-US"/>
        </w:rPr>
        <w:t xml:space="preserve">: </w:t>
      </w:r>
      <w:hyperlink r:id="rId9" w:history="1">
        <w:r w:rsidR="00FD6A95" w:rsidRPr="003A04DA">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r>
        <w:t>A</w:t>
      </w:r>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0"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gcd)</w:t>
            </w:r>
            <w:r w:rsidRPr="008808B7">
              <w:rPr>
                <w:b/>
              </w:rPr>
              <w:t>:</w:t>
            </w:r>
            <w:r>
              <w:rPr>
                <w:b/>
              </w:rPr>
              <w:t xml:space="preserve"> </w:t>
            </w:r>
            <w:hyperlink r:id="rId11"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1AFAC5BF"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r w:rsidRPr="005A6F37">
              <w:t>bGxveWRz</w:t>
            </w:r>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lastRenderedPageBreak/>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6D35F2F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 xml:space="preserve">print </w:t>
            </w:r>
            <w:r w:rsidR="003A04DA">
              <w:rPr>
                <w:rFonts w:ascii="Lucida Console" w:hAnsi="Lucida Console"/>
                <w:sz w:val="20"/>
                <w:szCs w:val="20"/>
              </w:rPr>
              <w:t>(</w:t>
            </w:r>
            <w:r w:rsidRPr="00C67340">
              <w:rPr>
                <w:rFonts w:ascii="Lucida Console" w:hAnsi="Lucida Console"/>
                <w:sz w:val="20"/>
                <w:szCs w:val="20"/>
              </w:rPr>
              <w:t>53431 % 453</w:t>
            </w:r>
            <w:r w:rsidR="003A04DA">
              <w:rPr>
                <w:rFonts w:ascii="Lucida Console" w:hAnsi="Lucida Console"/>
                <w:sz w:val="20"/>
                <w:szCs w:val="20"/>
              </w:rPr>
              <w:t>)</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val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t",bin(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t",hex(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t",oc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t",chr(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r w:rsidRPr="00E41208">
              <w:rPr>
                <w:rFonts w:ascii="Lucida Console" w:hAnsi="Lucida Console"/>
                <w:sz w:val="20"/>
                <w:szCs w:val="20"/>
              </w:rPr>
              <w:t>val=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val.toString(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val.to</w:t>
            </w:r>
            <w:r w:rsidR="00E41208" w:rsidRPr="00E41208">
              <w:rPr>
                <w:rFonts w:ascii="Lucida Console" w:hAnsi="Lucida Console"/>
                <w:sz w:val="20"/>
                <w:szCs w:val="20"/>
              </w:rPr>
              <w:t>S</w:t>
            </w:r>
            <w:r w:rsidRPr="00E41208">
              <w:rPr>
                <w:rFonts w:ascii="Lucida Console" w:hAnsi="Lucida Console"/>
                <w:sz w:val="20"/>
                <w:szCs w:val="20"/>
              </w:rPr>
              <w:t>tring(16))</w:t>
            </w:r>
            <w:r w:rsidRPr="00E41208">
              <w:rPr>
                <w:rFonts w:ascii="Lucida Console" w:hAnsi="Lucida Console"/>
                <w:sz w:val="20"/>
                <w:szCs w:val="20"/>
              </w:rPr>
              <w:br/>
              <w:t>console.log(val.to</w:t>
            </w:r>
            <w:r w:rsidR="00E41208" w:rsidRPr="00E41208">
              <w:rPr>
                <w:rFonts w:ascii="Lucida Console" w:hAnsi="Lucida Console"/>
                <w:sz w:val="20"/>
                <w:szCs w:val="20"/>
              </w:rPr>
              <w:t>S</w:t>
            </w:r>
            <w:r w:rsidRPr="00E41208">
              <w:rPr>
                <w:rFonts w:ascii="Lucida Console" w:hAnsi="Lucida Console"/>
                <w:sz w:val="20"/>
                <w:szCs w:val="20"/>
              </w:rPr>
              <w:t>tring(8))</w:t>
            </w:r>
            <w:r w:rsidR="00E41208" w:rsidRPr="00E41208">
              <w:rPr>
                <w:rFonts w:ascii="Lucida Console" w:hAnsi="Lucida Console"/>
                <w:sz w:val="20"/>
                <w:szCs w:val="20"/>
              </w:rPr>
              <w:br/>
              <w:t>console.log(</w:t>
            </w:r>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r w:rsidR="00E41208" w:rsidRPr="00E41208">
              <w:rPr>
                <w:rStyle w:val="crayon-sy"/>
                <w:rFonts w:ascii="Lucida Console" w:hAnsi="Lucida Console"/>
                <w:sz w:val="20"/>
                <w:szCs w:val="20"/>
              </w:rPr>
              <w:t>(val))</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4691249B"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w:t>
            </w:r>
            <w:r w:rsidR="002B5801">
              <w:rPr>
                <w:rFonts w:ascii="Lucida Console" w:hAnsi="Lucida Console"/>
                <w:sz w:val="20"/>
                <w:szCs w:val="20"/>
              </w:rPr>
              <w:t>str</w:t>
            </w:r>
            <w:r w:rsidR="00845EA9">
              <w:rPr>
                <w:rFonts w:ascii="Lucida Console" w:hAnsi="Lucida Console"/>
                <w:sz w:val="20"/>
                <w:szCs w:val="20"/>
              </w:rPr>
              <w:t>.encode()</w:t>
            </w:r>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 xml:space="preserve">Why would a shift left or shift right operator not be </w:t>
            </w:r>
            <w:r>
              <w:lastRenderedPageBreak/>
              <w:t>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7D1AD7" w:rsidP="00AA49D6">
            <w:hyperlink r:id="rId14"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032D3D4A" w:rsidR="0098729F" w:rsidRDefault="0098729F" w:rsidP="00AA49D6">
            <w:r>
              <w:t>Another format we can use for our data is compression</w:t>
            </w:r>
            <w:r w:rsidR="00AC5DF4">
              <w:t>, and w</w:t>
            </w:r>
            <w:r>
              <w:t>e can do the compression before or after the encryption process. One of the most popular methods is gzip compress, and which uses the LZ method to reduce the number of bits used. For this we will use node.js. Create a file named a_13.js and  determin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7D1AD7" w:rsidP="0098729F">
            <w:pPr>
              <w:rPr>
                <w:rStyle w:val="Hyperlink"/>
              </w:rPr>
            </w:pPr>
            <w:hyperlink r:id="rId15"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abc” and compress it, and now keep building up the string with the same sequence (such as “abcabc…”). What do you observe from the length of the compression string if you use a random characters of the same length as an input:</w:t>
            </w:r>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val)</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r w:rsidRPr="00C40DBC">
        <w:rPr>
          <w:noProof/>
          <w:lang w:eastAsia="en-US"/>
        </w:rPr>
        <w:t>gcf</w:t>
      </w:r>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49B6E671" w:rsidR="00EB3891" w:rsidRDefault="00EB3891" w:rsidP="00EB3891">
      <w:pPr>
        <w:rPr>
          <w:rStyle w:val="Hyperlink"/>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08B34882" w14:textId="77777777" w:rsidR="003A04DA" w:rsidRPr="00EB3891" w:rsidRDefault="003A04DA" w:rsidP="00EB3891">
      <w:pPr>
        <w:rPr>
          <w:rFonts w:ascii="Lucida Console" w:hAnsi="Lucida Console"/>
          <w:sz w:val="20"/>
          <w:szCs w:val="20"/>
          <w:lang w:eastAsia="en-US"/>
        </w:rPr>
      </w:pPr>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lastRenderedPageBreak/>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gcd(a,b)=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following:</w:t>
            </w:r>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2516AEE2" w14:textId="77777777" w:rsidR="00EB3891" w:rsidRDefault="00EB3891" w:rsidP="007B0C52">
            <w:r>
              <w:t>The program should check that p is a prime number.</w:t>
            </w:r>
          </w:p>
          <w:p w14:paraId="189273FE" w14:textId="77777777" w:rsidR="003A04DA" w:rsidRDefault="003A04DA" w:rsidP="007B0C52"/>
          <w:p w14:paraId="40D686BA" w14:textId="77777777" w:rsidR="003A04DA" w:rsidRDefault="003A04DA" w:rsidP="007B0C52"/>
          <w:p w14:paraId="63EF2301" w14:textId="4578A81F" w:rsidR="003A04DA" w:rsidRDefault="003A04DA" w:rsidP="007B0C52"/>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lastRenderedPageBreak/>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message = raw_inpu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raw_input('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p = raw_inpu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Have you proven the answers:</w:t>
            </w:r>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4AAD9D34" w14:textId="77777777" w:rsidR="00D60A1B" w:rsidRDefault="00D60A1B" w:rsidP="00DF4704">
      <w:pPr>
        <w:pStyle w:val="Heading2"/>
        <w:numPr>
          <w:ilvl w:val="0"/>
          <w:numId w:val="0"/>
        </w:numPr>
        <w:ind w:left="900" w:hanging="900"/>
      </w:pPr>
      <w:r>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The rest of the lab are more advanced applications, and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7D1AD7">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9.8pt;height:19.8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these divid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7D1AD7">
        <w:rPr>
          <w:noProof/>
          <w:position w:val="-8"/>
        </w:rPr>
        <w:pict w14:anchorId="0F462E6E">
          <v:shape id="_x0000_i1026" type="#_x0000_t75" alt="" style="width:19.8pt;height:19.8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len(sys.argv)&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sys.argv[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def sieve_for_primes_to(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i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i]:</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val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tmp = ((size-1) - i)//val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i+val::val] = [0]*tmp</w:t>
      </w:r>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i*2+1 for i, v in enumerate(sieve) if v and i&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63482E4"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r w:rsidR="000D2E2A">
        <w:rPr>
          <w:rFonts w:ascii="Lucida Console" w:hAnsi="Lucida Console" w:cs="Courier New"/>
          <w:sz w:val="20"/>
          <w:szCs w:val="20"/>
          <w:lang w:val="en-US" w:eastAsia="en-US"/>
        </w:rPr>
        <w:t>(</w:t>
      </w:r>
      <w:r w:rsidRPr="00EB3891">
        <w:rPr>
          <w:rFonts w:ascii="Lucida Console" w:hAnsi="Lucida Console" w:cs="Courier New"/>
          <w:sz w:val="20"/>
          <w:szCs w:val="20"/>
          <w:lang w:val="en-US" w:eastAsia="en-US"/>
        </w:rPr>
        <w:t>sieve_for_primes_to(test)</w:t>
      </w:r>
      <w:r w:rsidR="000D2E2A">
        <w:rPr>
          <w:rFonts w:ascii="Lucida Console" w:hAnsi="Lucida Console" w:cs="Courier New"/>
          <w:sz w:val="20"/>
          <w:szCs w:val="20"/>
          <w:lang w:val="en-US" w:eastAsia="en-US"/>
        </w:rPr>
        <w: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Radin)</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Which of the following numbers are prime numbers:</w:t>
            </w:r>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prime? Yes/No</w:t>
            </w:r>
          </w:p>
          <w:p w14:paraId="7BE3402B" w14:textId="77777777" w:rsidR="00DF4704" w:rsidRDefault="00DF4704" w:rsidP="006D2C59"/>
          <w:p w14:paraId="5821AD54" w14:textId="77777777" w:rsidR="00DF4704" w:rsidRDefault="00DF4704" w:rsidP="006D2C59">
            <w:r>
              <w:t>Is 7919 prime? Yes/No</w:t>
            </w:r>
          </w:p>
          <w:p w14:paraId="1F034529" w14:textId="77777777" w:rsidR="00DF4704" w:rsidRDefault="00DF4704" w:rsidP="006D2C59"/>
          <w:p w14:paraId="5B8100F9" w14:textId="77777777" w:rsidR="00DF4704" w:rsidRDefault="00DF4704" w:rsidP="006D2C59">
            <w:r>
              <w:t>Is 858,599,509 prime? Yes/No</w:t>
            </w:r>
          </w:p>
          <w:p w14:paraId="7F0F2A71" w14:textId="77777777" w:rsidR="00DF4704" w:rsidRDefault="00DF4704" w:rsidP="006D2C59"/>
          <w:p w14:paraId="03DC3707" w14:textId="77777777" w:rsidR="00DF4704" w:rsidRDefault="00DF4704" w:rsidP="006D2C59">
            <w:r>
              <w:t>Is 982,451,653 prime? Yes/No</w:t>
            </w:r>
          </w:p>
          <w:p w14:paraId="3237B254" w14:textId="77777777" w:rsidR="00DF4704" w:rsidRDefault="00DF4704" w:rsidP="006D2C59"/>
          <w:p w14:paraId="66F51294" w14:textId="0C78001F" w:rsidR="00DF4704" w:rsidRDefault="00DF4704" w:rsidP="006D2C59">
            <w:r>
              <w:t>Is 982,451,652 prime?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29EDA395"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1754D0D4" w14:textId="606D7F46" w:rsidR="003A04DA" w:rsidRDefault="003A04DA"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7D1AD7">
        <w:rPr>
          <w:noProof/>
          <w:position w:val="-10"/>
          <w:lang w:val="en-US"/>
        </w:rPr>
        <w:pict w14:anchorId="126FD87A">
          <v:shape id="_x0000_i1025" type="#_x0000_t75" alt="" style="width:117.6pt;height:19.8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00FB62C5" w:rsidR="00DF4704" w:rsidRDefault="00DF4704" w:rsidP="006D2C59">
            <w:r>
              <w:t xml:space="preserve">a=22, seed=35, c=31, and m=100. </w:t>
            </w:r>
          </w:p>
          <w:p w14:paraId="4708C0D6" w14:textId="77777777" w:rsidR="003A04DA" w:rsidRDefault="003A04DA" w:rsidP="006D2C59"/>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63B883C8" w:rsidR="00DF4704" w:rsidRDefault="00DF4704" w:rsidP="00DF4704">
      <w:pPr>
        <w:rPr>
          <w:lang w:val="en-US"/>
        </w:rPr>
      </w:pPr>
    </w:p>
    <w:p w14:paraId="44325A76" w14:textId="77777777" w:rsidR="00D62B33" w:rsidRPr="00D62B33" w:rsidRDefault="00D62B33" w:rsidP="00D62B33">
      <w:r w:rsidRPr="00D62B33">
        <w:rPr>
          <w:b/>
          <w:bCs/>
        </w:rPr>
        <w:t>Xoroshiro128+</w:t>
      </w:r>
      <w:r w:rsidRPr="00D62B33">
        <w:t xml:space="preserve"> is one of the fastest Pseudorandom number generators (PRNGs). It was created in 2016 by David Blackman and Sebastiano Vigna and requires two 64-bit unsigned integers as seeds:</w:t>
      </w:r>
    </w:p>
    <w:p w14:paraId="38A48A51" w14:textId="142E97BE" w:rsidR="00D62B33" w:rsidRDefault="00D62B33" w:rsidP="00DF4704">
      <w:pPr>
        <w:rPr>
          <w:lang w:val="en-US"/>
        </w:rPr>
      </w:pPr>
    </w:p>
    <w:p w14:paraId="06D8C0F3" w14:textId="460FA336" w:rsidR="00D62B33" w:rsidRDefault="007D1AD7" w:rsidP="00DF4704">
      <w:pPr>
        <w:rPr>
          <w:lang w:val="en-US"/>
        </w:rPr>
      </w:pPr>
      <w:hyperlink r:id="rId23" w:history="1">
        <w:r w:rsidR="00D62B33" w:rsidRPr="00BD6D3A">
          <w:rPr>
            <w:rStyle w:val="Hyperlink"/>
            <w:lang w:val="en-US"/>
          </w:rPr>
          <w:t>https://asecuritysite.com/encryption/xoro</w:t>
        </w:r>
      </w:hyperlink>
    </w:p>
    <w:p w14:paraId="59B7BC8E" w14:textId="60F53558" w:rsidR="00D62B33" w:rsidRDefault="00D62B33" w:rsidP="00DF4704">
      <w:pPr>
        <w:rPr>
          <w:lang w:val="en-US"/>
        </w:rPr>
      </w:pPr>
    </w:p>
    <w:p w14:paraId="3A0C4BEF" w14:textId="34082533" w:rsidR="00D62B33" w:rsidRDefault="00D62B33" w:rsidP="00DF4704">
      <w:pPr>
        <w:rPr>
          <w:lang w:val="en-US"/>
        </w:rPr>
      </w:pPr>
      <w:r>
        <w:rPr>
          <w:lang w:val="en-US"/>
        </w:rPr>
        <w:t>Using the Python program to select Head or Tails, create a run for 500 tosses (perhaps running it a few times and noting the balance of Heads and Tails), and show that program is unlikely to be biased towards Heads or Tails?</w:t>
      </w: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4B9EF4E"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003A04DA" w:rsidRPr="00BD6D3A">
          <w:rPr>
            <w:rStyle w:val="Hyperlink"/>
            <w:rFonts w:ascii="Lucida Console" w:hAnsi="Lucida Console"/>
            <w:sz w:val="22"/>
            <w:szCs w:val="22"/>
            <w:lang w:val="en-US" w:eastAsia="en-US"/>
          </w:rPr>
          <w:t>https://github.com/billbuchanan/appliedcrypto</w:t>
        </w:r>
      </w:hyperlink>
    </w:p>
    <w:p w14:paraId="3FC4AF25" w14:textId="77777777" w:rsidR="005040CF" w:rsidRDefault="005040CF" w:rsidP="005040CF">
      <w:pPr>
        <w:rPr>
          <w:lang w:eastAsia="en-US"/>
        </w:rPr>
      </w:pPr>
    </w:p>
    <w:p w14:paraId="777FEEB0" w14:textId="2BC9C163" w:rsidR="005040CF" w:rsidRDefault="005040CF" w:rsidP="005040CF">
      <w:pPr>
        <w:ind w:right="-514"/>
        <w:rPr>
          <w:rStyle w:val="Hyperlink"/>
          <w:lang w:eastAsia="en-US"/>
        </w:rPr>
      </w:pPr>
      <w:r>
        <w:rPr>
          <w:rStyle w:val="Hyperlink"/>
          <w:lang w:eastAsia="en-US"/>
        </w:rPr>
        <w:t xml:space="preserve">If you need to update the code, go into the </w:t>
      </w:r>
      <w:r w:rsidR="003A04DA">
        <w:rPr>
          <w:rStyle w:val="Hyperlink"/>
          <w:lang w:eastAsia="en-US"/>
        </w:rPr>
        <w:t>appliedcrypto</w:t>
      </w:r>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pip install libname</w:t>
      </w:r>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r>
        <w:rPr>
          <w:rFonts w:ascii="Lucida Console" w:hAnsi="Lucida Console"/>
          <w:sz w:val="20"/>
          <w:szCs w:val="20"/>
        </w:rPr>
        <w:t>npm install libname</w:t>
      </w:r>
    </w:p>
    <w:p w14:paraId="465019C4" w14:textId="77777777" w:rsidR="005040CF" w:rsidRDefault="005040CF" w:rsidP="005040CF">
      <w:pPr>
        <w:pStyle w:val="Heading2"/>
        <w:numPr>
          <w:ilvl w:val="0"/>
          <w:numId w:val="0"/>
        </w:numPr>
        <w:ind w:left="900" w:hanging="900"/>
      </w:pPr>
      <w:r>
        <w:t>Possible solutions</w:t>
      </w:r>
    </w:p>
    <w:p w14:paraId="09F95FBB" w14:textId="4FE8193D"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003A04DA" w:rsidRPr="00BD6D3A">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 xml:space="preserve">ℤ symbol {…-2, -1, 0, +1, +2,…}.  </w:t>
      </w:r>
      <w:r>
        <w:rPr>
          <w:rFonts w:ascii="Cambria Math" w:hAnsi="Cambria Math" w:cs="Cambria Math"/>
        </w:rPr>
        <w:t>A special case of this is finite cyclic group (</w:t>
      </w:r>
      <w:r w:rsidRPr="00AB3481">
        <w:rPr>
          <w:rFonts w:ascii="Cambria Math" w:hAnsi="Cambria Math" w:cs="Cambria Math"/>
        </w:rPr>
        <w:t>ℤ</w:t>
      </w:r>
      <w:r w:rsidRPr="008E4B28">
        <w:rPr>
          <w:rFonts w:ascii="Cambria Math" w:hAnsi="Cambria Math" w:cs="Cambria Math"/>
          <w:vertAlign w:val="subscript"/>
        </w:rPr>
        <w:t>p</w:t>
      </w:r>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9F088" w14:textId="77777777" w:rsidR="007D1AD7" w:rsidRDefault="007D1AD7" w:rsidP="00A84C9E">
      <w:r>
        <w:separator/>
      </w:r>
    </w:p>
  </w:endnote>
  <w:endnote w:type="continuationSeparator" w:id="0">
    <w:p w14:paraId="22B3C227" w14:textId="77777777" w:rsidR="007D1AD7" w:rsidRDefault="007D1AD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56FA5" w14:textId="77777777" w:rsidR="007D1AD7" w:rsidRDefault="007D1AD7" w:rsidP="00A84C9E">
      <w:r>
        <w:separator/>
      </w:r>
    </w:p>
  </w:footnote>
  <w:footnote w:type="continuationSeparator" w:id="0">
    <w:p w14:paraId="1512609C" w14:textId="77777777" w:rsidR="007D1AD7" w:rsidRDefault="007D1AD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2E2A"/>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42EAC"/>
    <w:rsid w:val="00360CF3"/>
    <w:rsid w:val="003618AC"/>
    <w:rsid w:val="00365579"/>
    <w:rsid w:val="00366BC8"/>
    <w:rsid w:val="003761D5"/>
    <w:rsid w:val="00380ADC"/>
    <w:rsid w:val="00380B67"/>
    <w:rsid w:val="00387B6B"/>
    <w:rsid w:val="00394AF2"/>
    <w:rsid w:val="003A04DA"/>
    <w:rsid w:val="003A341E"/>
    <w:rsid w:val="003A3425"/>
    <w:rsid w:val="003A5E54"/>
    <w:rsid w:val="003B01E3"/>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267B9"/>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1AD7"/>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45EA9"/>
    <w:rsid w:val="008529AB"/>
    <w:rsid w:val="00866BE7"/>
    <w:rsid w:val="00871B71"/>
    <w:rsid w:val="008733CB"/>
    <w:rsid w:val="00876EC5"/>
    <w:rsid w:val="008802B4"/>
    <w:rsid w:val="00882EE0"/>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1130"/>
    <w:rsid w:val="009C3392"/>
    <w:rsid w:val="009D6B07"/>
    <w:rsid w:val="009D7D8F"/>
    <w:rsid w:val="009E394D"/>
    <w:rsid w:val="009E61ED"/>
    <w:rsid w:val="009E7FD5"/>
    <w:rsid w:val="009F08DB"/>
    <w:rsid w:val="00A01FB2"/>
    <w:rsid w:val="00A02BEB"/>
    <w:rsid w:val="00A053FF"/>
    <w:rsid w:val="00A07645"/>
    <w:rsid w:val="00A10638"/>
    <w:rsid w:val="00A12626"/>
    <w:rsid w:val="00A15078"/>
    <w:rsid w:val="00A213D5"/>
    <w:rsid w:val="00A3056C"/>
    <w:rsid w:val="00A3299D"/>
    <w:rsid w:val="00A355F8"/>
    <w:rsid w:val="00A53A79"/>
    <w:rsid w:val="00A55958"/>
    <w:rsid w:val="00A572F9"/>
    <w:rsid w:val="00A65A6E"/>
    <w:rsid w:val="00A711C6"/>
    <w:rsid w:val="00A71A75"/>
    <w:rsid w:val="00A753B2"/>
    <w:rsid w:val="00A84C9E"/>
    <w:rsid w:val="00A852CF"/>
    <w:rsid w:val="00A90116"/>
    <w:rsid w:val="00A9087F"/>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D7317"/>
    <w:rsid w:val="00CE0B08"/>
    <w:rsid w:val="00CF25FA"/>
    <w:rsid w:val="00CF6CA7"/>
    <w:rsid w:val="00D03873"/>
    <w:rsid w:val="00D05EC9"/>
    <w:rsid w:val="00D20639"/>
    <w:rsid w:val="00D20C9B"/>
    <w:rsid w:val="00D2543F"/>
    <w:rsid w:val="00D26805"/>
    <w:rsid w:val="00D323D9"/>
    <w:rsid w:val="00D353DD"/>
    <w:rsid w:val="00D60A1B"/>
    <w:rsid w:val="00D62B33"/>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1BBA"/>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3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690491241">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IQYpjaELcA"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image" Target="media/image1.wmf"/><Relationship Id="rId25" Type="http://schemas.openxmlformats.org/officeDocument/2006/relationships/hyperlink" Target="https://asecuritysite.com/esecurity/labcode" TargetMode="Externa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gcd" TargetMode="External"/><Relationship Id="rId24"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hyperlink" Target="https://asecuritysite.com/encryption/gzip" TargetMode="External"/><Relationship Id="rId23" Type="http://schemas.openxmlformats.org/officeDocument/2006/relationships/hyperlink" Target="https://asecuritysite.com/encryption/xoro" TargetMode="External"/><Relationship Id="rId28" Type="http://schemas.openxmlformats.org/officeDocument/2006/relationships/theme" Target="theme/theme1.xml"/><Relationship Id="rId10" Type="http://schemas.openxmlformats.org/officeDocument/2006/relationships/hyperlink" Target="http://asecuritysite.com/Encryption/testprime"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youtu.be/v6H7lHblKes" TargetMode="External"/><Relationship Id="rId14" Type="http://schemas.openxmlformats.org/officeDocument/2006/relationships/hyperlink" Target="https://asecuritysite.com/encryption/factors" TargetMode="External"/><Relationship Id="rId22" Type="http://schemas.openxmlformats.org/officeDocument/2006/relationships/hyperlink" Target="http://asecuritysite.com/encryption/linea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2290</Words>
  <Characters>1305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9</cp:revision>
  <cp:lastPrinted>2019-01-14T20:24:00Z</cp:lastPrinted>
  <dcterms:created xsi:type="dcterms:W3CDTF">2020-01-17T13:28:00Z</dcterms:created>
  <dcterms:modified xsi:type="dcterms:W3CDTF">2021-01-31T13:29:00Z</dcterms:modified>
</cp:coreProperties>
</file>